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DC61" w14:textId="77777777" w:rsidR="00757219" w:rsidRPr="00757219" w:rsidRDefault="00757219" w:rsidP="00757219">
      <w:pPr>
        <w:tabs>
          <w:tab w:val="center" w:pos="360"/>
          <w:tab w:val="center" w:pos="4404"/>
        </w:tabs>
        <w:ind w:left="-15" w:firstLine="0"/>
        <w:rPr>
          <w:sz w:val="22"/>
        </w:rPr>
      </w:pPr>
      <w:bookmarkStart w:id="0" w:name="_GoBack"/>
      <w:bookmarkEnd w:id="0"/>
      <w:r w:rsidRPr="00757219">
        <w:rPr>
          <w:sz w:val="22"/>
        </w:rPr>
        <w:t>Date: ___________</w:t>
      </w:r>
    </w:p>
    <w:p w14:paraId="504A4C74" w14:textId="77777777" w:rsidR="00105609" w:rsidRDefault="00105609" w:rsidP="00757219">
      <w:pPr>
        <w:spacing w:line="247" w:lineRule="auto"/>
        <w:ind w:left="-14" w:firstLine="0"/>
        <w:rPr>
          <w:sz w:val="22"/>
        </w:rPr>
      </w:pPr>
    </w:p>
    <w:p w14:paraId="4D63E877" w14:textId="77777777" w:rsidR="00757219" w:rsidRPr="00757219" w:rsidRDefault="00757219" w:rsidP="00757219">
      <w:pPr>
        <w:spacing w:line="247" w:lineRule="auto"/>
        <w:ind w:left="-14" w:firstLine="0"/>
        <w:rPr>
          <w:b/>
          <w:sz w:val="22"/>
        </w:rPr>
      </w:pPr>
      <w:r w:rsidRPr="00757219">
        <w:rPr>
          <w:sz w:val="22"/>
        </w:rPr>
        <w:t>Reference request for ________________________________________________for his/her consideration for admission to the Social Work major at the University of Louisiana at Monroe (ULM).</w:t>
      </w:r>
      <w:r w:rsidRPr="00757219">
        <w:rPr>
          <w:b/>
          <w:sz w:val="22"/>
        </w:rPr>
        <w:t xml:space="preserve"> </w:t>
      </w:r>
    </w:p>
    <w:p w14:paraId="0CD9ED68" w14:textId="77777777" w:rsidR="00757219" w:rsidRPr="00757219" w:rsidRDefault="00757219" w:rsidP="00757219">
      <w:pPr>
        <w:tabs>
          <w:tab w:val="center" w:pos="2895"/>
        </w:tabs>
        <w:spacing w:after="0" w:line="259" w:lineRule="auto"/>
        <w:ind w:left="0" w:firstLine="0"/>
        <w:rPr>
          <w:b/>
          <w:sz w:val="22"/>
        </w:rPr>
      </w:pPr>
    </w:p>
    <w:p w14:paraId="1F756FE5" w14:textId="77777777" w:rsidR="00757219" w:rsidRPr="00757219" w:rsidRDefault="008B59A3" w:rsidP="00757219">
      <w:pPr>
        <w:tabs>
          <w:tab w:val="center" w:pos="2895"/>
        </w:tabs>
        <w:spacing w:after="0" w:line="259" w:lineRule="auto"/>
        <w:ind w:left="0" w:firstLine="0"/>
        <w:rPr>
          <w:b/>
          <w:sz w:val="22"/>
        </w:rPr>
      </w:pPr>
      <w:r>
        <w:rPr>
          <w:b/>
          <w:sz w:val="22"/>
        </w:rPr>
        <w:t>STUDENT NOTE</w:t>
      </w:r>
      <w:r w:rsidR="00757219" w:rsidRPr="00757219">
        <w:rPr>
          <w:b/>
          <w:sz w:val="22"/>
        </w:rPr>
        <w:t>:</w:t>
      </w:r>
      <w:r w:rsidR="00757219" w:rsidRPr="00757219">
        <w:rPr>
          <w:sz w:val="22"/>
        </w:rPr>
        <w:t xml:space="preserve"> </w:t>
      </w:r>
      <w:r w:rsidR="00757219" w:rsidRPr="00757219">
        <w:rPr>
          <w:b/>
          <w:sz w:val="22"/>
        </w:rPr>
        <w:t>Check one of the following:</w:t>
      </w:r>
    </w:p>
    <w:p w14:paraId="7752781C" w14:textId="77777777" w:rsidR="00757219" w:rsidRPr="00757219" w:rsidRDefault="00757219" w:rsidP="00757219">
      <w:pPr>
        <w:tabs>
          <w:tab w:val="center" w:pos="2895"/>
        </w:tabs>
        <w:spacing w:after="0" w:line="259" w:lineRule="auto"/>
        <w:ind w:left="0" w:firstLine="0"/>
        <w:rPr>
          <w:sz w:val="22"/>
        </w:rPr>
      </w:pPr>
    </w:p>
    <w:p w14:paraId="31D6B4CC" w14:textId="77777777" w:rsidR="00757219" w:rsidRPr="00757219" w:rsidRDefault="00105609" w:rsidP="00105609">
      <w:pPr>
        <w:spacing w:after="0" w:line="240" w:lineRule="auto"/>
        <w:ind w:left="0" w:firstLine="0"/>
        <w:rPr>
          <w:sz w:val="22"/>
        </w:rPr>
      </w:pPr>
      <w:r>
        <w:rPr>
          <w:sz w:val="22"/>
        </w:rPr>
        <w:t>______</w:t>
      </w:r>
      <w:r w:rsidR="00757219" w:rsidRPr="00757219">
        <w:rPr>
          <w:sz w:val="22"/>
        </w:rPr>
        <w:t xml:space="preserve">I waive my right to see the reference provided by this individual; I </w:t>
      </w:r>
      <w:r w:rsidR="00757219" w:rsidRPr="00757219">
        <w:rPr>
          <w:b/>
          <w:sz w:val="22"/>
          <w:u w:val="single" w:color="000000"/>
        </w:rPr>
        <w:t>may or may not</w:t>
      </w:r>
      <w:r w:rsidR="00757219" w:rsidRPr="00757219">
        <w:rPr>
          <w:sz w:val="22"/>
        </w:rPr>
        <w:t xml:space="preserve"> know or see the response of my reference during my admissions interview at the discretion of the ULM Social Work Admissions Committee.</w:t>
      </w:r>
    </w:p>
    <w:p w14:paraId="14E2BBDF" w14:textId="77777777" w:rsidR="00757219" w:rsidRPr="00757219" w:rsidRDefault="00757219" w:rsidP="00757219">
      <w:pPr>
        <w:spacing w:after="0" w:line="240" w:lineRule="auto"/>
        <w:ind w:left="1440" w:hanging="1380"/>
        <w:rPr>
          <w:sz w:val="22"/>
        </w:rPr>
      </w:pPr>
    </w:p>
    <w:p w14:paraId="594E119B" w14:textId="77777777" w:rsidR="00757219" w:rsidRPr="00757219" w:rsidRDefault="00105609" w:rsidP="00757219">
      <w:pPr>
        <w:spacing w:after="0" w:line="240" w:lineRule="auto"/>
        <w:ind w:left="58" w:firstLine="0"/>
        <w:rPr>
          <w:sz w:val="22"/>
        </w:rPr>
      </w:pPr>
      <w:r>
        <w:rPr>
          <w:sz w:val="22"/>
        </w:rPr>
        <w:t>_____</w:t>
      </w:r>
      <w:r w:rsidR="00757219" w:rsidRPr="00757219">
        <w:rPr>
          <w:sz w:val="22"/>
        </w:rPr>
        <w:t xml:space="preserve">I </w:t>
      </w:r>
      <w:r w:rsidR="00757219" w:rsidRPr="00757219">
        <w:rPr>
          <w:b/>
          <w:sz w:val="22"/>
          <w:u w:val="single" w:color="000000"/>
        </w:rPr>
        <w:t>do not</w:t>
      </w:r>
      <w:r w:rsidR="00757219" w:rsidRPr="00757219">
        <w:rPr>
          <w:sz w:val="22"/>
        </w:rPr>
        <w:t xml:space="preserve"> waive my right to see the reference provided by this individual; it will be reviewed with me in my admissions interview by the ULM Social Work Admissions Committee.</w:t>
      </w:r>
    </w:p>
    <w:p w14:paraId="23065EF9" w14:textId="77777777" w:rsidR="00757219" w:rsidRPr="00757219" w:rsidRDefault="00757219" w:rsidP="00757219">
      <w:pPr>
        <w:spacing w:after="0" w:line="243" w:lineRule="auto"/>
        <w:ind w:left="720" w:hanging="720"/>
        <w:jc w:val="both"/>
        <w:rPr>
          <w:sz w:val="22"/>
        </w:rPr>
      </w:pPr>
      <w:r w:rsidRPr="00757219">
        <w:rPr>
          <w:sz w:val="22"/>
        </w:rPr>
        <w:t xml:space="preserve"> </w:t>
      </w:r>
    </w:p>
    <w:p w14:paraId="46762D01" w14:textId="77777777" w:rsidR="00757219" w:rsidRPr="00757219" w:rsidRDefault="00757219" w:rsidP="00757219">
      <w:pPr>
        <w:spacing w:after="0" w:line="243" w:lineRule="auto"/>
        <w:ind w:left="720" w:hanging="720"/>
        <w:jc w:val="both"/>
        <w:rPr>
          <w:b/>
          <w:sz w:val="22"/>
        </w:rPr>
      </w:pPr>
      <w:r w:rsidRPr="00757219">
        <w:rPr>
          <w:b/>
          <w:sz w:val="22"/>
        </w:rPr>
        <w:t xml:space="preserve">NOTE TO THE REFERENCE PERSON:  </w:t>
      </w:r>
    </w:p>
    <w:p w14:paraId="3EA96232" w14:textId="77777777" w:rsidR="00757219" w:rsidRPr="00757219" w:rsidRDefault="00757219" w:rsidP="00757219">
      <w:pPr>
        <w:spacing w:after="0" w:line="243" w:lineRule="auto"/>
        <w:ind w:left="0" w:firstLine="0"/>
        <w:jc w:val="both"/>
        <w:rPr>
          <w:sz w:val="22"/>
        </w:rPr>
      </w:pPr>
      <w:r w:rsidRPr="00757219">
        <w:rPr>
          <w:sz w:val="22"/>
        </w:rPr>
        <w:t xml:space="preserve">You have been identified as a reference for the </w:t>
      </w:r>
      <w:r w:rsidR="008B59A3">
        <w:rPr>
          <w:sz w:val="22"/>
        </w:rPr>
        <w:t>student mentioned above</w:t>
      </w:r>
      <w:r w:rsidRPr="00757219">
        <w:rPr>
          <w:sz w:val="22"/>
        </w:rPr>
        <w:t xml:space="preserve">. This student was required to request your permission to be used as a reference to provide you with this form and a </w:t>
      </w:r>
      <w:r w:rsidRPr="00757219">
        <w:rPr>
          <w:b/>
          <w:sz w:val="22"/>
          <w:u w:val="single" w:color="000000"/>
        </w:rPr>
        <w:t>stamped</w:t>
      </w:r>
      <w:r w:rsidRPr="00757219">
        <w:rPr>
          <w:sz w:val="22"/>
        </w:rPr>
        <w:t xml:space="preserve"> self-addressed envelope to the ULM Social Work Program. This reference letter must be your original and received by the program in a sealed, un-tampered envelope. The student has indicated </w:t>
      </w:r>
      <w:r w:rsidR="008B59A3">
        <w:rPr>
          <w:sz w:val="22"/>
        </w:rPr>
        <w:t>thei</w:t>
      </w:r>
      <w:r w:rsidRPr="00757219">
        <w:rPr>
          <w:sz w:val="22"/>
        </w:rPr>
        <w:t xml:space="preserve">r intent to see your review as checked above. </w:t>
      </w:r>
      <w:r w:rsidRPr="00757219">
        <w:rPr>
          <w:b/>
          <w:sz w:val="22"/>
        </w:rPr>
        <w:t xml:space="preserve">This reference letter must be received no later than Thursday, October 6, 2025, by 4:00 p.m., </w:t>
      </w:r>
      <w:r w:rsidRPr="00757219">
        <w:rPr>
          <w:sz w:val="22"/>
        </w:rPr>
        <w:t>or</w:t>
      </w:r>
      <w:r w:rsidRPr="00757219">
        <w:rPr>
          <w:b/>
          <w:sz w:val="22"/>
        </w:rPr>
        <w:t xml:space="preserve"> this student’s application will be considered incomplete, and </w:t>
      </w:r>
      <w:r w:rsidR="008B59A3">
        <w:rPr>
          <w:b/>
          <w:sz w:val="22"/>
        </w:rPr>
        <w:t>they</w:t>
      </w:r>
      <w:r w:rsidRPr="00757219">
        <w:rPr>
          <w:b/>
          <w:sz w:val="22"/>
        </w:rPr>
        <w:t xml:space="preserve"> may be delayed in completing </w:t>
      </w:r>
      <w:r w:rsidR="008B59A3">
        <w:rPr>
          <w:b/>
          <w:sz w:val="22"/>
        </w:rPr>
        <w:t>thei</w:t>
      </w:r>
      <w:r w:rsidRPr="00757219">
        <w:rPr>
          <w:b/>
          <w:sz w:val="22"/>
        </w:rPr>
        <w:t>r degree. Your expedient assistance is appreciated!</w:t>
      </w:r>
      <w:r w:rsidRPr="00757219">
        <w:rPr>
          <w:sz w:val="22"/>
        </w:rPr>
        <w:t xml:space="preserve"> </w:t>
      </w:r>
    </w:p>
    <w:p w14:paraId="0328E20C" w14:textId="77777777" w:rsidR="00757219" w:rsidRPr="00757219" w:rsidRDefault="00757219" w:rsidP="00757219">
      <w:pPr>
        <w:spacing w:after="0" w:line="243" w:lineRule="auto"/>
        <w:ind w:left="0" w:firstLine="0"/>
        <w:jc w:val="both"/>
        <w:rPr>
          <w:sz w:val="22"/>
        </w:rPr>
      </w:pPr>
    </w:p>
    <w:p w14:paraId="52749D95" w14:textId="77777777" w:rsidR="00757219" w:rsidRPr="00757219" w:rsidRDefault="00757219" w:rsidP="00757219">
      <w:pPr>
        <w:spacing w:after="0" w:line="243" w:lineRule="auto"/>
        <w:ind w:left="0" w:firstLine="0"/>
        <w:jc w:val="both"/>
        <w:rPr>
          <w:sz w:val="22"/>
        </w:rPr>
      </w:pPr>
      <w:r w:rsidRPr="00757219">
        <w:rPr>
          <w:sz w:val="22"/>
        </w:rPr>
        <w:t xml:space="preserve">Thank you! </w:t>
      </w:r>
    </w:p>
    <w:p w14:paraId="5ECE31F3" w14:textId="77777777" w:rsidR="00757219" w:rsidRDefault="00757219" w:rsidP="00757219">
      <w:pPr>
        <w:tabs>
          <w:tab w:val="center" w:pos="4133"/>
        </w:tabs>
        <w:spacing w:after="0" w:line="240" w:lineRule="auto"/>
        <w:ind w:left="-15" w:firstLine="0"/>
        <w:rPr>
          <w:sz w:val="22"/>
        </w:rPr>
      </w:pPr>
    </w:p>
    <w:p w14:paraId="275F196F" w14:textId="77777777" w:rsidR="00757219" w:rsidRDefault="00757219" w:rsidP="00757219">
      <w:pPr>
        <w:tabs>
          <w:tab w:val="center" w:pos="4133"/>
        </w:tabs>
        <w:spacing w:after="0" w:line="240" w:lineRule="auto"/>
        <w:ind w:left="-15" w:firstLine="0"/>
        <w:rPr>
          <w:sz w:val="22"/>
        </w:rPr>
      </w:pPr>
      <w:r w:rsidRPr="00757219">
        <w:rPr>
          <w:sz w:val="22"/>
        </w:rPr>
        <w:t xml:space="preserve">Reference Name: </w:t>
      </w:r>
      <w:r>
        <w:rPr>
          <w:sz w:val="22"/>
        </w:rPr>
        <w:t>______________________________________________________________________</w:t>
      </w:r>
    </w:p>
    <w:p w14:paraId="065F8F38" w14:textId="77777777" w:rsidR="00757219" w:rsidRPr="00757219" w:rsidRDefault="00105609" w:rsidP="00757219">
      <w:pPr>
        <w:tabs>
          <w:tab w:val="center" w:pos="4133"/>
        </w:tabs>
        <w:spacing w:after="0" w:line="240" w:lineRule="auto"/>
        <w:ind w:left="-15" w:firstLine="0"/>
        <w:rPr>
          <w:sz w:val="22"/>
        </w:rPr>
      </w:pPr>
      <w:r w:rsidRPr="00757219">
        <w:rPr>
          <w:sz w:val="22"/>
        </w:rPr>
        <w:t>Address:</w:t>
      </w:r>
      <w:r>
        <w:rPr>
          <w:sz w:val="22"/>
        </w:rPr>
        <w:t xml:space="preserve"> </w:t>
      </w:r>
      <w:r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</w:r>
      <w:r w:rsidR="00757219">
        <w:rPr>
          <w:sz w:val="22"/>
        </w:rPr>
        <w:softHyphen/>
        <w:t>_____________________________________________________________________________</w:t>
      </w:r>
    </w:p>
    <w:p w14:paraId="1B060D4B" w14:textId="77777777" w:rsidR="00757219" w:rsidRPr="00757219" w:rsidRDefault="00757219" w:rsidP="00757219">
      <w:pPr>
        <w:spacing w:after="0" w:line="240" w:lineRule="auto"/>
        <w:rPr>
          <w:sz w:val="22"/>
        </w:rPr>
      </w:pPr>
      <w:r w:rsidRPr="00757219">
        <w:rPr>
          <w:sz w:val="22"/>
        </w:rPr>
        <w:t xml:space="preserve">Phone </w:t>
      </w:r>
      <w:r>
        <w:rPr>
          <w:sz w:val="22"/>
        </w:rPr>
        <w:t>Number: _______________________________________________________________________</w:t>
      </w:r>
    </w:p>
    <w:p w14:paraId="5238C7B1" w14:textId="77777777" w:rsidR="00757219" w:rsidRDefault="00757219" w:rsidP="00757219">
      <w:pPr>
        <w:tabs>
          <w:tab w:val="right" w:pos="10660"/>
        </w:tabs>
        <w:spacing w:after="97"/>
        <w:ind w:left="-15" w:firstLine="0"/>
        <w:rPr>
          <w:sz w:val="22"/>
        </w:rPr>
      </w:pPr>
    </w:p>
    <w:p w14:paraId="6751BC25" w14:textId="77777777" w:rsidR="00757219" w:rsidRPr="00105609" w:rsidRDefault="00757219" w:rsidP="00105609">
      <w:pPr>
        <w:pStyle w:val="ListParagraph"/>
        <w:numPr>
          <w:ilvl w:val="0"/>
          <w:numId w:val="2"/>
        </w:numPr>
        <w:tabs>
          <w:tab w:val="right" w:pos="10660"/>
        </w:tabs>
        <w:spacing w:after="0" w:line="360" w:lineRule="auto"/>
        <w:rPr>
          <w:sz w:val="22"/>
        </w:rPr>
      </w:pPr>
      <w:r w:rsidRPr="00105609">
        <w:rPr>
          <w:sz w:val="22"/>
        </w:rPr>
        <w:t xml:space="preserve">What is the nature of your relationship with the applicant? </w:t>
      </w:r>
      <w:r w:rsidR="00105609">
        <w:rPr>
          <w:sz w:val="22"/>
        </w:rPr>
        <w:t>_______________________________</w:t>
      </w:r>
    </w:p>
    <w:p w14:paraId="45ABD865" w14:textId="77777777" w:rsidR="00757219" w:rsidRDefault="00757219" w:rsidP="00105609">
      <w:pPr>
        <w:pStyle w:val="ListParagraph"/>
        <w:numPr>
          <w:ilvl w:val="0"/>
          <w:numId w:val="2"/>
        </w:numPr>
        <w:tabs>
          <w:tab w:val="right" w:pos="10660"/>
        </w:tabs>
        <w:spacing w:after="0" w:line="360" w:lineRule="auto"/>
        <w:rPr>
          <w:sz w:val="22"/>
        </w:rPr>
      </w:pPr>
      <w:r w:rsidRPr="00757219">
        <w:rPr>
          <w:sz w:val="22"/>
        </w:rPr>
        <w:t xml:space="preserve">About how long have you known the applicant, and in what capacity? </w:t>
      </w:r>
      <w:r w:rsidR="00105609">
        <w:rPr>
          <w:sz w:val="22"/>
        </w:rPr>
        <w:t>______________________</w:t>
      </w:r>
    </w:p>
    <w:p w14:paraId="6C996551" w14:textId="77777777" w:rsidR="00105609" w:rsidRPr="00757219" w:rsidRDefault="00105609" w:rsidP="00105609">
      <w:pPr>
        <w:pStyle w:val="ListParagraph"/>
        <w:tabs>
          <w:tab w:val="right" w:pos="10660"/>
        </w:tabs>
        <w:spacing w:after="0" w:line="360" w:lineRule="auto"/>
        <w:ind w:firstLine="0"/>
        <w:rPr>
          <w:sz w:val="22"/>
        </w:rPr>
      </w:pPr>
      <w:r>
        <w:rPr>
          <w:sz w:val="22"/>
        </w:rPr>
        <w:t>______________________________________________________________________________</w:t>
      </w:r>
    </w:p>
    <w:p w14:paraId="53D0D155" w14:textId="77777777" w:rsidR="00105609" w:rsidRDefault="00757219" w:rsidP="00105609">
      <w:pPr>
        <w:pStyle w:val="ListParagraph"/>
        <w:numPr>
          <w:ilvl w:val="0"/>
          <w:numId w:val="2"/>
        </w:numPr>
        <w:tabs>
          <w:tab w:val="right" w:pos="10660"/>
        </w:tabs>
        <w:spacing w:after="0" w:line="360" w:lineRule="auto"/>
        <w:rPr>
          <w:sz w:val="22"/>
        </w:rPr>
      </w:pPr>
      <w:r w:rsidRPr="00757219">
        <w:rPr>
          <w:sz w:val="22"/>
        </w:rPr>
        <w:t xml:space="preserve">What is your rating of this applicant’s general character? </w:t>
      </w:r>
      <w:r w:rsidRPr="00105609">
        <w:rPr>
          <w:sz w:val="22"/>
        </w:rPr>
        <w:t xml:space="preserve">□ Excellent! □ Very good! □ Good </w:t>
      </w:r>
      <w:r w:rsidR="00105609">
        <w:rPr>
          <w:sz w:val="22"/>
        </w:rPr>
        <w:t xml:space="preserve"> </w:t>
      </w:r>
    </w:p>
    <w:p w14:paraId="0CFB7BEE" w14:textId="77777777" w:rsidR="00757219" w:rsidRPr="00105609" w:rsidRDefault="00757219" w:rsidP="00105609">
      <w:pPr>
        <w:pStyle w:val="ListParagraph"/>
        <w:tabs>
          <w:tab w:val="right" w:pos="10660"/>
        </w:tabs>
        <w:spacing w:after="0" w:line="360" w:lineRule="auto"/>
        <w:ind w:firstLine="0"/>
        <w:rPr>
          <w:sz w:val="22"/>
        </w:rPr>
      </w:pPr>
      <w:r w:rsidRPr="00105609">
        <w:rPr>
          <w:sz w:val="22"/>
        </w:rPr>
        <w:t>□ Can’t evaluate □ Would rather not evaluate</w:t>
      </w:r>
    </w:p>
    <w:p w14:paraId="26CE08F8" w14:textId="77777777" w:rsidR="00757219" w:rsidRPr="00105609" w:rsidRDefault="00757219" w:rsidP="00105609">
      <w:pPr>
        <w:pStyle w:val="ListParagraph"/>
        <w:numPr>
          <w:ilvl w:val="0"/>
          <w:numId w:val="2"/>
        </w:numPr>
        <w:tabs>
          <w:tab w:val="center" w:pos="720"/>
          <w:tab w:val="center" w:pos="1795"/>
          <w:tab w:val="center" w:pos="3113"/>
          <w:tab w:val="center" w:pos="4226"/>
          <w:tab w:val="center" w:pos="4701"/>
          <w:tab w:val="center" w:pos="5486"/>
          <w:tab w:val="center" w:pos="6283"/>
          <w:tab w:val="center" w:pos="7466"/>
          <w:tab w:val="center" w:pos="8678"/>
        </w:tabs>
        <w:spacing w:after="0" w:line="360" w:lineRule="auto"/>
        <w:rPr>
          <w:sz w:val="22"/>
        </w:rPr>
      </w:pPr>
      <w:r w:rsidRPr="00757219">
        <w:rPr>
          <w:sz w:val="22"/>
        </w:rPr>
        <w:t xml:space="preserve">What is your rating of this applicant’s sensitivity/empathy toward others? </w:t>
      </w:r>
      <w:r w:rsidRPr="00105609">
        <w:rPr>
          <w:sz w:val="22"/>
        </w:rPr>
        <w:t xml:space="preserve">□ Excellent! □ Very good! □ Good □ Can’t evaluate □ </w:t>
      </w:r>
      <w:r w:rsidRPr="00105609">
        <w:rPr>
          <w:sz w:val="22"/>
        </w:rPr>
        <w:tab/>
        <w:t>Would rather not evaluate</w:t>
      </w:r>
    </w:p>
    <w:p w14:paraId="493ACBB7" w14:textId="77777777" w:rsidR="00757219" w:rsidRPr="00105609" w:rsidRDefault="008B59A3" w:rsidP="00105609">
      <w:pPr>
        <w:pStyle w:val="ListParagraph"/>
        <w:numPr>
          <w:ilvl w:val="0"/>
          <w:numId w:val="2"/>
        </w:numPr>
        <w:tabs>
          <w:tab w:val="center" w:pos="720"/>
          <w:tab w:val="center" w:pos="1795"/>
          <w:tab w:val="center" w:pos="3113"/>
          <w:tab w:val="center" w:pos="4226"/>
          <w:tab w:val="center" w:pos="4701"/>
          <w:tab w:val="center" w:pos="5486"/>
          <w:tab w:val="center" w:pos="6283"/>
          <w:tab w:val="center" w:pos="7466"/>
          <w:tab w:val="center" w:pos="8678"/>
        </w:tabs>
        <w:spacing w:after="0" w:line="360" w:lineRule="auto"/>
        <w:rPr>
          <w:sz w:val="22"/>
        </w:rPr>
      </w:pPr>
      <w:r>
        <w:rPr>
          <w:sz w:val="22"/>
        </w:rPr>
        <w:t>What is y</w:t>
      </w:r>
      <w:r w:rsidR="00757219" w:rsidRPr="00757219">
        <w:rPr>
          <w:sz w:val="22"/>
        </w:rPr>
        <w:t xml:space="preserve">our rating of this applicant’s ability to persevere with challenging tasks? </w:t>
      </w:r>
      <w:r w:rsidR="00757219" w:rsidRPr="00105609">
        <w:rPr>
          <w:sz w:val="22"/>
        </w:rPr>
        <w:t xml:space="preserve">□ Excellent! □ </w:t>
      </w:r>
      <w:r w:rsidR="00757219" w:rsidRPr="00105609">
        <w:rPr>
          <w:sz w:val="22"/>
        </w:rPr>
        <w:tab/>
        <w:t xml:space="preserve">Very good! □ </w:t>
      </w:r>
      <w:r w:rsidR="00757219" w:rsidRPr="00105609">
        <w:rPr>
          <w:sz w:val="22"/>
        </w:rPr>
        <w:tab/>
        <w:t xml:space="preserve">Good □ Can’t evaluate □ </w:t>
      </w:r>
      <w:r w:rsidR="00757219" w:rsidRPr="00105609">
        <w:rPr>
          <w:sz w:val="22"/>
        </w:rPr>
        <w:tab/>
        <w:t>Would rather not evaluate</w:t>
      </w:r>
    </w:p>
    <w:p w14:paraId="6FA5F91B" w14:textId="77777777" w:rsidR="00757219" w:rsidRPr="00105609" w:rsidRDefault="00757219" w:rsidP="00105609">
      <w:pPr>
        <w:pStyle w:val="ListParagraph"/>
        <w:numPr>
          <w:ilvl w:val="0"/>
          <w:numId w:val="2"/>
        </w:numPr>
        <w:tabs>
          <w:tab w:val="center" w:pos="720"/>
          <w:tab w:val="center" w:pos="1795"/>
          <w:tab w:val="center" w:pos="3113"/>
          <w:tab w:val="center" w:pos="4226"/>
          <w:tab w:val="center" w:pos="4701"/>
          <w:tab w:val="center" w:pos="5486"/>
          <w:tab w:val="center" w:pos="6283"/>
          <w:tab w:val="center" w:pos="7466"/>
          <w:tab w:val="center" w:pos="8678"/>
        </w:tabs>
        <w:spacing w:after="0" w:line="360" w:lineRule="auto"/>
        <w:rPr>
          <w:sz w:val="22"/>
        </w:rPr>
      </w:pPr>
      <w:r w:rsidRPr="00757219">
        <w:rPr>
          <w:sz w:val="22"/>
        </w:rPr>
        <w:t xml:space="preserve">What is your rating of this applicant’s ability to respect the confidence of others? </w:t>
      </w:r>
      <w:r w:rsidRPr="00105609">
        <w:rPr>
          <w:sz w:val="22"/>
        </w:rPr>
        <w:t xml:space="preserve">□ Excellent! □Very good! □ Good □ </w:t>
      </w:r>
      <w:r w:rsidRPr="00105609">
        <w:rPr>
          <w:sz w:val="22"/>
        </w:rPr>
        <w:tab/>
        <w:t xml:space="preserve">Can’t evaluate </w:t>
      </w:r>
      <w:r w:rsidRPr="00105609">
        <w:rPr>
          <w:sz w:val="22"/>
        </w:rPr>
        <w:tab/>
        <w:t xml:space="preserve">□ </w:t>
      </w:r>
      <w:r w:rsidRPr="00105609">
        <w:rPr>
          <w:sz w:val="22"/>
        </w:rPr>
        <w:tab/>
        <w:t>Would rather not evaluate</w:t>
      </w:r>
    </w:p>
    <w:p w14:paraId="4D52618A" w14:textId="77777777" w:rsidR="00757219" w:rsidRPr="00105609" w:rsidRDefault="00757219" w:rsidP="00105609">
      <w:pPr>
        <w:pStyle w:val="ListParagraph"/>
        <w:numPr>
          <w:ilvl w:val="0"/>
          <w:numId w:val="2"/>
        </w:numPr>
        <w:tabs>
          <w:tab w:val="center" w:pos="720"/>
          <w:tab w:val="center" w:pos="1795"/>
          <w:tab w:val="center" w:pos="3113"/>
          <w:tab w:val="center" w:pos="4226"/>
          <w:tab w:val="center" w:pos="4701"/>
          <w:tab w:val="center" w:pos="5486"/>
          <w:tab w:val="center" w:pos="6283"/>
          <w:tab w:val="center" w:pos="7466"/>
          <w:tab w:val="center" w:pos="8678"/>
        </w:tabs>
        <w:spacing w:after="0" w:line="360" w:lineRule="auto"/>
        <w:rPr>
          <w:sz w:val="22"/>
        </w:rPr>
      </w:pPr>
      <w:r w:rsidRPr="00757219">
        <w:rPr>
          <w:sz w:val="22"/>
        </w:rPr>
        <w:lastRenderedPageBreak/>
        <w:t xml:space="preserve">How do you feel about this applicant’s patience with others? </w:t>
      </w:r>
      <w:r w:rsidRPr="00105609">
        <w:rPr>
          <w:sz w:val="22"/>
        </w:rPr>
        <w:t xml:space="preserve">□ Extremely Patient □ Generally Patient □ </w:t>
      </w:r>
      <w:r w:rsidRPr="00105609">
        <w:rPr>
          <w:sz w:val="22"/>
        </w:rPr>
        <w:tab/>
        <w:t xml:space="preserve">Can’t evaluate □ </w:t>
      </w:r>
      <w:r w:rsidRPr="00105609">
        <w:rPr>
          <w:sz w:val="22"/>
        </w:rPr>
        <w:tab/>
        <w:t>Would rather not evaluate</w:t>
      </w:r>
    </w:p>
    <w:p w14:paraId="6C74D827" w14:textId="77777777" w:rsidR="00757219" w:rsidRPr="00105609" w:rsidRDefault="00757219" w:rsidP="00105609">
      <w:pPr>
        <w:pStyle w:val="ListParagraph"/>
        <w:numPr>
          <w:ilvl w:val="0"/>
          <w:numId w:val="2"/>
        </w:numPr>
        <w:tabs>
          <w:tab w:val="center" w:pos="720"/>
          <w:tab w:val="center" w:pos="2876"/>
          <w:tab w:val="center" w:pos="5563"/>
          <w:tab w:val="center" w:pos="7106"/>
          <w:tab w:val="center" w:pos="8318"/>
        </w:tabs>
        <w:spacing w:after="0" w:line="360" w:lineRule="auto"/>
        <w:rPr>
          <w:sz w:val="22"/>
        </w:rPr>
      </w:pPr>
      <w:r w:rsidRPr="00757219">
        <w:rPr>
          <w:sz w:val="22"/>
        </w:rPr>
        <w:t xml:space="preserve">In your experience, have you found this applicant </w:t>
      </w:r>
      <w:r w:rsidR="008B59A3">
        <w:rPr>
          <w:sz w:val="22"/>
        </w:rPr>
        <w:t>to be able to follow instructions and respect authority, even when they may not fully agree with them personally</w:t>
      </w:r>
      <w:r w:rsidRPr="00757219">
        <w:rPr>
          <w:sz w:val="22"/>
        </w:rPr>
        <w:t xml:space="preserve">? </w:t>
      </w:r>
      <w:r w:rsidRPr="00105609">
        <w:rPr>
          <w:sz w:val="22"/>
        </w:rPr>
        <w:t xml:space="preserve">□ Excellent! □ Very good! □ Good □ </w:t>
      </w:r>
      <w:r w:rsidRPr="00105609">
        <w:rPr>
          <w:sz w:val="22"/>
        </w:rPr>
        <w:tab/>
        <w:t>Can’t evaluate □ Would rather not evaluate</w:t>
      </w:r>
    </w:p>
    <w:p w14:paraId="59953505" w14:textId="77777777" w:rsidR="00105609" w:rsidRDefault="00105609" w:rsidP="00105609">
      <w:pPr>
        <w:tabs>
          <w:tab w:val="center" w:pos="720"/>
          <w:tab w:val="center" w:pos="1795"/>
          <w:tab w:val="center" w:pos="3113"/>
          <w:tab w:val="center" w:pos="4226"/>
          <w:tab w:val="center" w:pos="4701"/>
          <w:tab w:val="center" w:pos="5486"/>
          <w:tab w:val="center" w:pos="6283"/>
          <w:tab w:val="center" w:pos="7466"/>
          <w:tab w:val="center" w:pos="8678"/>
        </w:tabs>
        <w:spacing w:after="0" w:line="240" w:lineRule="auto"/>
        <w:ind w:left="0" w:firstLine="0"/>
        <w:rPr>
          <w:sz w:val="22"/>
        </w:rPr>
      </w:pPr>
    </w:p>
    <w:p w14:paraId="4C1FED89" w14:textId="77777777" w:rsidR="00105609" w:rsidRDefault="00105609" w:rsidP="00105609">
      <w:pPr>
        <w:tabs>
          <w:tab w:val="center" w:pos="720"/>
          <w:tab w:val="center" w:pos="1795"/>
          <w:tab w:val="center" w:pos="3113"/>
          <w:tab w:val="center" w:pos="4226"/>
          <w:tab w:val="center" w:pos="4701"/>
          <w:tab w:val="center" w:pos="5486"/>
          <w:tab w:val="center" w:pos="6283"/>
          <w:tab w:val="center" w:pos="7466"/>
          <w:tab w:val="center" w:pos="8678"/>
        </w:tabs>
        <w:spacing w:after="0" w:line="240" w:lineRule="auto"/>
        <w:ind w:left="0" w:firstLine="0"/>
        <w:rPr>
          <w:sz w:val="22"/>
        </w:rPr>
      </w:pPr>
      <w:r>
        <w:rPr>
          <w:sz w:val="22"/>
        </w:rPr>
        <w:t>Are there a</w:t>
      </w:r>
      <w:r w:rsidR="00757219" w:rsidRPr="00757219">
        <w:rPr>
          <w:sz w:val="22"/>
        </w:rPr>
        <w:t>ny other</w:t>
      </w:r>
      <w:r>
        <w:rPr>
          <w:sz w:val="22"/>
        </w:rPr>
        <w:t xml:space="preserve"> </w:t>
      </w:r>
      <w:proofErr w:type="gramStart"/>
      <w:r w:rsidR="00757219" w:rsidRPr="00757219">
        <w:rPr>
          <w:sz w:val="22"/>
        </w:rPr>
        <w:t>comments?_</w:t>
      </w:r>
      <w:proofErr w:type="gramEnd"/>
      <w:r w:rsidR="00757219" w:rsidRPr="00757219">
        <w:rPr>
          <w:sz w:val="22"/>
        </w:rPr>
        <w:t>_______________________________________________</w:t>
      </w:r>
      <w:r>
        <w:rPr>
          <w:sz w:val="22"/>
        </w:rPr>
        <w:t xml:space="preserve"> </w:t>
      </w:r>
    </w:p>
    <w:p w14:paraId="75C180D1" w14:textId="77777777" w:rsidR="001972B3" w:rsidRDefault="001972B3" w:rsidP="00105609">
      <w:pPr>
        <w:spacing w:after="105"/>
        <w:rPr>
          <w:b/>
          <w:sz w:val="22"/>
        </w:rPr>
      </w:pPr>
    </w:p>
    <w:p w14:paraId="7FE8901C" w14:textId="5B701424" w:rsidR="00757219" w:rsidRPr="00757219" w:rsidRDefault="00757219" w:rsidP="00105609">
      <w:pPr>
        <w:spacing w:after="105"/>
        <w:rPr>
          <w:sz w:val="22"/>
        </w:rPr>
      </w:pPr>
      <w:r w:rsidRPr="00757219">
        <w:rPr>
          <w:b/>
          <w:sz w:val="22"/>
        </w:rPr>
        <w:t>Recommendation:</w:t>
      </w:r>
      <w:r w:rsidRPr="00757219">
        <w:rPr>
          <w:sz w:val="22"/>
        </w:rPr>
        <w:t xml:space="preserve"> </w:t>
      </w:r>
      <w:r w:rsidRPr="00757219">
        <w:rPr>
          <w:sz w:val="22"/>
        </w:rPr>
        <w:tab/>
        <w:t xml:space="preserve">□ Highly recommend </w:t>
      </w:r>
      <w:r w:rsidRPr="00757219">
        <w:rPr>
          <w:sz w:val="22"/>
        </w:rPr>
        <w:tab/>
        <w:t xml:space="preserve">□ Recommend </w:t>
      </w:r>
      <w:r w:rsidRPr="00757219">
        <w:rPr>
          <w:sz w:val="22"/>
        </w:rPr>
        <w:tab/>
        <w:t>□ Recommend with reservation</w:t>
      </w:r>
    </w:p>
    <w:p w14:paraId="17ED7F3B" w14:textId="77777777" w:rsidR="00105609" w:rsidRDefault="00757219" w:rsidP="00105609">
      <w:pPr>
        <w:tabs>
          <w:tab w:val="center" w:pos="360"/>
          <w:tab w:val="center" w:pos="720"/>
          <w:tab w:val="center" w:pos="1080"/>
          <w:tab w:val="center" w:pos="1352"/>
          <w:tab w:val="center" w:pos="4113"/>
          <w:tab w:val="right" w:pos="10660"/>
        </w:tabs>
        <w:ind w:left="-15" w:firstLine="0"/>
        <w:rPr>
          <w:sz w:val="22"/>
        </w:rPr>
      </w:pPr>
      <w:r w:rsidRPr="00757219">
        <w:rPr>
          <w:sz w:val="22"/>
        </w:rPr>
        <w:t>□ Do not recommend</w:t>
      </w:r>
      <w:r w:rsidR="00105609">
        <w:rPr>
          <w:sz w:val="22"/>
        </w:rPr>
        <w:t xml:space="preserve"> (r</w:t>
      </w:r>
      <w:r w:rsidRPr="00757219">
        <w:rPr>
          <w:sz w:val="22"/>
        </w:rPr>
        <w:t>eason</w:t>
      </w:r>
      <w:r w:rsidR="00105609">
        <w:rPr>
          <w:sz w:val="22"/>
        </w:rPr>
        <w:t>)</w:t>
      </w:r>
      <w:r w:rsidRPr="00757219">
        <w:rPr>
          <w:sz w:val="22"/>
        </w:rPr>
        <w:t xml:space="preserve"> </w:t>
      </w:r>
      <w:r w:rsidRPr="00757219">
        <w:rPr>
          <w:sz w:val="22"/>
        </w:rPr>
        <w:tab/>
        <w:t xml:space="preserve"> _____________________________________________________</w:t>
      </w:r>
      <w:r w:rsidR="00105609">
        <w:rPr>
          <w:sz w:val="22"/>
        </w:rPr>
        <w:t>_____________________________________________________________________________________________________________________</w:t>
      </w:r>
    </w:p>
    <w:p w14:paraId="0D36B40F" w14:textId="77777777" w:rsidR="00105609" w:rsidRDefault="00105609" w:rsidP="00105609">
      <w:pPr>
        <w:tabs>
          <w:tab w:val="center" w:pos="360"/>
          <w:tab w:val="center" w:pos="720"/>
          <w:tab w:val="center" w:pos="1080"/>
          <w:tab w:val="center" w:pos="1352"/>
          <w:tab w:val="center" w:pos="4113"/>
          <w:tab w:val="right" w:pos="10660"/>
        </w:tabs>
        <w:ind w:left="-15" w:firstLine="0"/>
        <w:rPr>
          <w:sz w:val="22"/>
        </w:rPr>
      </w:pPr>
    </w:p>
    <w:p w14:paraId="06A64AB7" w14:textId="77777777" w:rsidR="00105609" w:rsidRDefault="00105609">
      <w:pPr>
        <w:rPr>
          <w:sz w:val="22"/>
        </w:rPr>
      </w:pPr>
      <w:r>
        <w:rPr>
          <w:sz w:val="22"/>
        </w:rPr>
        <w:t>_______________________________________</w:t>
      </w:r>
    </w:p>
    <w:p w14:paraId="348D08DA" w14:textId="77777777" w:rsidR="00105609" w:rsidRPr="00757219" w:rsidRDefault="00105609">
      <w:pPr>
        <w:rPr>
          <w:sz w:val="22"/>
        </w:rPr>
      </w:pPr>
      <w:r>
        <w:rPr>
          <w:sz w:val="22"/>
        </w:rPr>
        <w:t>Reference Signature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Date</w:t>
      </w:r>
    </w:p>
    <w:sectPr w:rsidR="00105609" w:rsidRPr="00757219" w:rsidSect="0075721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526D9" w14:textId="77777777" w:rsidR="00757219" w:rsidRDefault="00757219" w:rsidP="00757219">
      <w:pPr>
        <w:spacing w:after="0" w:line="240" w:lineRule="auto"/>
      </w:pPr>
      <w:r>
        <w:separator/>
      </w:r>
    </w:p>
  </w:endnote>
  <w:endnote w:type="continuationSeparator" w:id="0">
    <w:p w14:paraId="0E35CF30" w14:textId="77777777" w:rsidR="00757219" w:rsidRDefault="00757219" w:rsidP="00757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276467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53CC7A" w14:textId="3FB380A7" w:rsidR="001972B3" w:rsidRDefault="001972B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C9B72B" w14:textId="77777777" w:rsidR="001972B3" w:rsidRDefault="00197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33D77" w14:textId="77777777" w:rsidR="00757219" w:rsidRDefault="00757219" w:rsidP="00757219">
      <w:pPr>
        <w:spacing w:after="0" w:line="240" w:lineRule="auto"/>
      </w:pPr>
      <w:r>
        <w:separator/>
      </w:r>
    </w:p>
  </w:footnote>
  <w:footnote w:type="continuationSeparator" w:id="0">
    <w:p w14:paraId="25147BC1" w14:textId="77777777" w:rsidR="00757219" w:rsidRDefault="00757219" w:rsidP="00757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B0095" w14:textId="77777777" w:rsidR="00105609" w:rsidRPr="00105609" w:rsidRDefault="00105609" w:rsidP="00105609">
    <w:pPr>
      <w:keepNext/>
      <w:keepLines/>
      <w:spacing w:before="400" w:after="40" w:line="240" w:lineRule="auto"/>
      <w:ind w:left="0" w:firstLine="0"/>
      <w:jc w:val="center"/>
      <w:outlineLvl w:val="0"/>
      <w:rPr>
        <w:rFonts w:eastAsiaTheme="majorEastAsia"/>
        <w:b/>
        <w:color w:val="1F3864" w:themeColor="accent1" w:themeShade="80"/>
        <w:sz w:val="32"/>
        <w:szCs w:val="32"/>
        <w:lang w:eastAsia="ja-JP"/>
      </w:rPr>
    </w:pPr>
    <w:r w:rsidRPr="00105609">
      <w:rPr>
        <w:rFonts w:eastAsiaTheme="majorEastAsia"/>
        <w:b/>
        <w:color w:val="1F3864" w:themeColor="accent1" w:themeShade="80"/>
        <w:sz w:val="32"/>
        <w:szCs w:val="32"/>
        <w:lang w:eastAsia="ja-JP"/>
      </w:rPr>
      <w:t xml:space="preserve">UNIVERSITY OF LOUISIANA AT MONROE – SOCIAL WORK </w:t>
    </w:r>
  </w:p>
  <w:p w14:paraId="7EB226FF" w14:textId="77777777" w:rsidR="00757219" w:rsidRPr="00105609" w:rsidRDefault="00757219" w:rsidP="00105609">
    <w:pPr>
      <w:spacing w:after="0" w:line="240" w:lineRule="auto"/>
      <w:ind w:firstLine="0"/>
      <w:jc w:val="center"/>
      <w:rPr>
        <w:rFonts w:eastAsia="Arial"/>
        <w:b/>
        <w:sz w:val="32"/>
        <w:szCs w:val="32"/>
      </w:rPr>
    </w:pPr>
    <w:r w:rsidRPr="00105609">
      <w:rPr>
        <w:rFonts w:eastAsia="Arial"/>
        <w:b/>
        <w:sz w:val="32"/>
        <w:szCs w:val="32"/>
      </w:rPr>
      <w:t>PROFESSIONAL</w:t>
    </w:r>
    <w:r w:rsidR="00105609" w:rsidRPr="00105609">
      <w:rPr>
        <w:rFonts w:eastAsia="Arial"/>
        <w:b/>
        <w:sz w:val="32"/>
        <w:szCs w:val="32"/>
      </w:rPr>
      <w:t>-</w:t>
    </w:r>
    <w:r w:rsidRPr="00105609">
      <w:rPr>
        <w:rFonts w:eastAsia="Arial"/>
        <w:b/>
        <w:sz w:val="32"/>
        <w:szCs w:val="32"/>
      </w:rPr>
      <w:t>LEVEL SOCIAL WORK ADMISSION</w:t>
    </w:r>
    <w:r w:rsidR="00105609" w:rsidRPr="00105609">
      <w:rPr>
        <w:rFonts w:eastAsia="Arial"/>
        <w:b/>
        <w:sz w:val="32"/>
        <w:szCs w:val="32"/>
      </w:rPr>
      <w:t xml:space="preserve"> </w:t>
    </w:r>
    <w:r w:rsidRPr="00105609">
      <w:rPr>
        <w:rFonts w:eastAsia="Arial"/>
        <w:b/>
        <w:sz w:val="32"/>
        <w:szCs w:val="32"/>
      </w:rPr>
      <w:t>REFERENCE FORM</w:t>
    </w:r>
  </w:p>
  <w:p w14:paraId="138F00CC" w14:textId="77777777" w:rsidR="00757219" w:rsidRPr="00105609" w:rsidRDefault="00757219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3E5605"/>
    <w:multiLevelType w:val="hybridMultilevel"/>
    <w:tmpl w:val="B150E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C26ABD"/>
    <w:multiLevelType w:val="hybridMultilevel"/>
    <w:tmpl w:val="69682096"/>
    <w:lvl w:ilvl="0" w:tplc="6E2A9F44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284A8BA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95062A0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6C294B0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3F2AF50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4BA7324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65C6960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BC01A44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55A305A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sDQwMDE0NTKzMLRQ0lEKTi0uzszPAykwqgUAicrZtywAAAA="/>
  </w:docVars>
  <w:rsids>
    <w:rsidRoot w:val="00757219"/>
    <w:rsid w:val="00105609"/>
    <w:rsid w:val="001972B3"/>
    <w:rsid w:val="00201CE7"/>
    <w:rsid w:val="00757219"/>
    <w:rsid w:val="008B59A3"/>
    <w:rsid w:val="00EE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00034"/>
  <w15:chartTrackingRefBased/>
  <w15:docId w15:val="{6213077A-9887-4BDF-8E59-3464FE0AB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219"/>
    <w:pPr>
      <w:spacing w:after="4" w:line="248" w:lineRule="auto"/>
      <w:ind w:left="10" w:hanging="10"/>
    </w:pPr>
    <w:rPr>
      <w:rFonts w:ascii="Times New Roman" w:eastAsia="Times New Roman" w:hAnsi="Times New Roman" w:cs="Times New Roman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2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7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219"/>
    <w:rPr>
      <w:rFonts w:ascii="Times New Roman" w:eastAsia="Times New Roman" w:hAnsi="Times New Roman" w:cs="Times New Roman"/>
      <w:color w:val="000000"/>
      <w:sz w:val="18"/>
    </w:rPr>
  </w:style>
  <w:style w:type="paragraph" w:styleId="Footer">
    <w:name w:val="footer"/>
    <w:basedOn w:val="Normal"/>
    <w:link w:val="FooterChar"/>
    <w:uiPriority w:val="99"/>
    <w:unhideWhenUsed/>
    <w:rsid w:val="00757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219"/>
    <w:rPr>
      <w:rFonts w:ascii="Times New Roman" w:eastAsia="Times New Roman" w:hAnsi="Times New Roman" w:cs="Times New Roman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ouisiana Monroe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pecks</dc:creator>
  <cp:keywords/>
  <dc:description/>
  <cp:lastModifiedBy>Christian Specks</cp:lastModifiedBy>
  <cp:revision>2</cp:revision>
  <cp:lastPrinted>2025-09-04T15:08:00Z</cp:lastPrinted>
  <dcterms:created xsi:type="dcterms:W3CDTF">2025-09-04T18:40:00Z</dcterms:created>
  <dcterms:modified xsi:type="dcterms:W3CDTF">2025-09-04T18:40:00Z</dcterms:modified>
</cp:coreProperties>
</file>